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2EF6605C" w:rsidR="00B62CD1" w:rsidRPr="00AB47C4" w:rsidRDefault="008C120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</w:t>
            </w:r>
            <w:r w:rsidR="00490326">
              <w:rPr>
                <w:color w:val="000000"/>
              </w:rPr>
              <w:t>O</w:t>
            </w:r>
            <w:r w:rsidR="00AD1673">
              <w:rPr>
                <w:color w:val="000000"/>
              </w:rPr>
              <w:t>SMETOLOGIST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61B0C5E" w14:textId="405C6778" w:rsidR="00AD1673" w:rsidRDefault="00AD1673" w:rsidP="00AD1673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he pos</w:t>
            </w:r>
            <w:r w:rsidR="008768D7">
              <w:rPr>
                <w:rFonts w:ascii="Arial" w:eastAsia="Arial" w:hAnsi="Arial" w:cs="Arial"/>
                <w:sz w:val="22"/>
                <w:lang w:val="en-US" w:eastAsia="en-US" w:bidi="en-US"/>
              </w:rPr>
              <w:t>t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</w:t>
            </w:r>
            <w:r w:rsidR="008768D7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smetologist consists of providing advice and information on various cosmetic products, selling products in a </w:t>
            </w:r>
            <w:r w:rsidRPr="00AD167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personal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AD167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d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way and managing merchandise inventory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3B305590" w14:textId="28580F64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High school diploma and a diploma from a vocational school or a college degree in</w:t>
            </w:r>
            <w:r w:rsidR="005A351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esthetics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r cosmetology;</w:t>
            </w:r>
          </w:p>
          <w:p w14:paraId="484F372D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give full attention to what other people are saying, to actively look for ways to help people, and to adjust actions </w:t>
            </w:r>
            <w:commentRangeStart w:id="1"/>
            <w:r w:rsidRPr="005A3518">
              <w:rPr>
                <w:rFonts w:ascii="Arial" w:eastAsia="Arial" w:hAnsi="Arial" w:cs="Arial"/>
                <w:i/>
                <w:noProof/>
                <w:sz w:val="22"/>
                <w:lang w:val="en-US" w:eastAsia="en-US" w:bidi="en-US"/>
              </w:rPr>
              <w:t>in re</w:t>
            </w:r>
            <w:commentRangeEnd w:id="1"/>
            <w:r w:rsidR="005A3518">
              <w:rPr>
                <w:rStyle w:val="CommentReference"/>
                <w:rFonts w:ascii="Calibri" w:eastAsia="Calibri" w:hAnsi="Calibri"/>
                <w:lang w:val="en-ZA" w:eastAsia="en-US"/>
              </w:rPr>
              <w:commentReference w:id="1"/>
            </w:r>
            <w:r w:rsidRPr="00AD167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lation to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thers’ actions.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40C68D36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operation — Job requires being pleasant with others on the job and displaying a good-natured, cooperative attitude.</w:t>
            </w:r>
          </w:p>
          <w:p w14:paraId="1C2434A6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ttention to Detail — Job requires being careful about detail and thorough in completing work tasks.</w:t>
            </w:r>
          </w:p>
          <w:p w14:paraId="34048A97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ntegrity — Job requires being honest and ethical.</w:t>
            </w:r>
          </w:p>
          <w:p w14:paraId="2D4584DE" w14:textId="75022A4F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AD167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AD167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, even in very difficult situations.</w:t>
            </w:r>
          </w:p>
          <w:p w14:paraId="5F071376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pendability — Job requires being reliable, responsible, and dependable, and fulfilling obligations.</w:t>
            </w:r>
          </w:p>
          <w:p w14:paraId="2D827567" w14:textId="77777777" w:rsidR="00AD1673" w:rsidRDefault="00AD1673" w:rsidP="00AD1673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00DA4E61" w14:textId="4A25CDB9" w:rsidR="00B62CD1" w:rsidRPr="00E5355B" w:rsidRDefault="00B62CD1" w:rsidP="006D4D15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left="720"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BF9ABAD" w14:textId="52D848CA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dentify customer </w:t>
            </w:r>
            <w:r w:rsidR="008768D7">
              <w:rPr>
                <w:rFonts w:ascii="Arial" w:eastAsia="Arial" w:hAnsi="Arial" w:cs="Arial"/>
                <w:sz w:val="22"/>
                <w:lang w:val="en-US" w:eastAsia="en-US" w:bidi="en-US"/>
              </w:rPr>
              <w:t>requisite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provide </w:t>
            </w:r>
            <w:r w:rsidR="008768D7">
              <w:rPr>
                <w:rFonts w:ascii="Arial" w:eastAsia="Arial" w:hAnsi="Arial" w:cs="Arial"/>
                <w:sz w:val="22"/>
                <w:lang w:val="en-US" w:eastAsia="en-US" w:bidi="en-US"/>
              </w:rPr>
              <w:t>fitting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dvices;</w:t>
            </w:r>
          </w:p>
          <w:p w14:paraId="043BBEA7" w14:textId="41D09553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l cosmetic </w:t>
            </w:r>
            <w:r w:rsidR="008768D7">
              <w:rPr>
                <w:rFonts w:ascii="Arial" w:eastAsia="Arial" w:hAnsi="Arial" w:cs="Arial"/>
                <w:sz w:val="22"/>
                <w:lang w:val="en-US" w:eastAsia="en-US" w:bidi="en-US"/>
              </w:rPr>
              <w:t>item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 through demonstration;</w:t>
            </w:r>
          </w:p>
          <w:p w14:paraId="030DC5FE" w14:textId="5902DF8F" w:rsidR="00AD1673" w:rsidRDefault="008768D7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dvise</w:t>
            </w:r>
            <w:r w:rsidR="00AD1673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customers about features and benefits of a variety of products, new </w:t>
            </w:r>
            <w:r w:rsidR="00AD1673"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merchandise and promotions;</w:t>
            </w:r>
          </w:p>
          <w:p w14:paraId="42715307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epare activities and make-up sessions with clients;</w:t>
            </w:r>
          </w:p>
          <w:p w14:paraId="108AFE67" w14:textId="3ACFF574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Promote sales of cosmetic </w:t>
            </w:r>
            <w:r w:rsidR="008768D7">
              <w:rPr>
                <w:rFonts w:ascii="Arial" w:eastAsia="Arial" w:hAnsi="Arial" w:cs="Arial"/>
                <w:sz w:val="22"/>
                <w:lang w:val="en-US" w:eastAsia="en-US" w:bidi="en-US"/>
              </w:rPr>
              <w:t>item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;</w:t>
            </w:r>
          </w:p>
          <w:p w14:paraId="3F4E6B24" w14:textId="45626CCA" w:rsidR="00AD1673" w:rsidRDefault="008768D7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ffer</w:t>
            </w:r>
            <w:r w:rsidR="00AD1673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information on new or existing products, services and promotions;</w:t>
            </w:r>
          </w:p>
          <w:p w14:paraId="3E7126FC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chieve sales and loyalty goals;</w:t>
            </w:r>
          </w:p>
          <w:p w14:paraId="15F16266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eek complete and accurate information on the features and benefits of various product lines;</w:t>
            </w:r>
          </w:p>
          <w:p w14:paraId="68589627" w14:textId="77777777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intain the department through stock replenishment and good housekeeping procedures;</w:t>
            </w:r>
          </w:p>
          <w:p w14:paraId="298551BA" w14:textId="32184FD9" w:rsidR="00AD1673" w:rsidRDefault="00AD1673" w:rsidP="00AD1673">
            <w:pPr>
              <w:pStyle w:val="Normale"/>
              <w:numPr>
                <w:ilvl w:val="0"/>
                <w:numId w:val="35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Perform transactions with clients and cash functions: prepare invoices and </w:t>
            </w:r>
            <w:r w:rsidRPr="00AD167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uthor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AD1673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ayments by credit card.</w:t>
            </w:r>
          </w:p>
          <w:p w14:paraId="2F0F7FF3" w14:textId="275208FA" w:rsidR="00B62CD1" w:rsidRPr="00540314" w:rsidRDefault="00B62CD1" w:rsidP="00E5355B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3:17:00Z" w:initials="A">
    <w:p w14:paraId="75F73621" w14:textId="641389E9" w:rsidR="005A3518" w:rsidRDefault="005A3518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5F7362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F73621" w16cid:durableId="1FBAC3F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4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3"/>
  </w:num>
  <w:num w:numId="2">
    <w:abstractNumId w:val="13"/>
  </w:num>
  <w:num w:numId="3">
    <w:abstractNumId w:val="22"/>
  </w:num>
  <w:num w:numId="4">
    <w:abstractNumId w:val="4"/>
  </w:num>
  <w:num w:numId="5">
    <w:abstractNumId w:val="18"/>
  </w:num>
  <w:num w:numId="6">
    <w:abstractNumId w:val="19"/>
  </w:num>
  <w:num w:numId="7">
    <w:abstractNumId w:val="10"/>
  </w:num>
  <w:num w:numId="8">
    <w:abstractNumId w:val="34"/>
  </w:num>
  <w:num w:numId="9">
    <w:abstractNumId w:val="12"/>
  </w:num>
  <w:num w:numId="10">
    <w:abstractNumId w:val="0"/>
  </w:num>
  <w:num w:numId="11">
    <w:abstractNumId w:val="7"/>
  </w:num>
  <w:num w:numId="12">
    <w:abstractNumId w:val="31"/>
  </w:num>
  <w:num w:numId="13">
    <w:abstractNumId w:val="3"/>
  </w:num>
  <w:num w:numId="14">
    <w:abstractNumId w:val="21"/>
  </w:num>
  <w:num w:numId="15">
    <w:abstractNumId w:val="15"/>
  </w:num>
  <w:num w:numId="16">
    <w:abstractNumId w:val="14"/>
  </w:num>
  <w:num w:numId="17">
    <w:abstractNumId w:val="29"/>
  </w:num>
  <w:num w:numId="18">
    <w:abstractNumId w:val="28"/>
  </w:num>
  <w:num w:numId="19">
    <w:abstractNumId w:val="1"/>
  </w:num>
  <w:num w:numId="20">
    <w:abstractNumId w:val="17"/>
  </w:num>
  <w:num w:numId="21">
    <w:abstractNumId w:val="32"/>
  </w:num>
  <w:num w:numId="22">
    <w:abstractNumId w:val="25"/>
  </w:num>
  <w:num w:numId="23">
    <w:abstractNumId w:val="8"/>
  </w:num>
  <w:num w:numId="24">
    <w:abstractNumId w:val="2"/>
  </w:num>
  <w:num w:numId="25">
    <w:abstractNumId w:val="23"/>
  </w:num>
  <w:num w:numId="26">
    <w:abstractNumId w:val="16"/>
  </w:num>
  <w:num w:numId="27">
    <w:abstractNumId w:val="11"/>
  </w:num>
  <w:num w:numId="28">
    <w:abstractNumId w:val="30"/>
  </w:num>
  <w:num w:numId="29">
    <w:abstractNumId w:val="26"/>
  </w:num>
  <w:num w:numId="30">
    <w:abstractNumId w:val="9"/>
  </w:num>
  <w:num w:numId="31">
    <w:abstractNumId w:val="5"/>
  </w:num>
  <w:num w:numId="32">
    <w:abstractNumId w:val="27"/>
  </w:num>
  <w:num w:numId="33">
    <w:abstractNumId w:val="6"/>
  </w:num>
  <w:num w:numId="34">
    <w:abstractNumId w:val="20"/>
  </w:num>
  <w:num w:numId="35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cosmetologist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cosmetologist consists of providing advice and information on_x000a_various cosmetic products, selling products in a personalised way and managing_x000a_merchandise inventory."/>
    <w:docVar w:name="Source" w:val="https://www.onetonline.org"/>
    <w:docVar w:name="Tags" w:val="cosmetologist, job description, human resources documents, interview guides, business documents, entrepreneurship, entrepreneur, cosmetologist job description template, cosmetologist job description example  "/>
  </w:docVars>
  <w:rsids>
    <w:rsidRoot w:val="008E3706"/>
    <w:rsid w:val="00043110"/>
    <w:rsid w:val="000435BD"/>
    <w:rsid w:val="0004612B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1F2481"/>
    <w:rsid w:val="0024654A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90326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A3518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4D15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768D7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204DF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D1710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5355B"/>
    <w:rsid w:val="00E662B4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5A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3518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518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8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8D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89</Words>
  <Characters>1833</Characters>
  <Application>Microsoft Office Word</Application>
  <DocSecurity>0</DocSecurity>
  <Lines>87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44:00Z</dcterms:created>
  <dcterms:modified xsi:type="dcterms:W3CDTF">2019-10-21T19:08:00Z</dcterms:modified>
  <cp:category/>
</cp:coreProperties>
</file>